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18D31DF7" w14:textId="77777777" w:rsidR="0095191B" w:rsidRDefault="0037768D">
      <w:pPr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Week </w:t>
      </w:r>
      <w:proofErr w:type="gramStart"/>
      <w:r>
        <w:rPr>
          <w:b/>
          <w:sz w:val="28"/>
          <w:szCs w:val="28"/>
        </w:rPr>
        <w:t>1  Status</w:t>
      </w:r>
      <w:proofErr w:type="gramEnd"/>
      <w:r>
        <w:rPr>
          <w:b/>
          <w:sz w:val="28"/>
          <w:szCs w:val="28"/>
        </w:rPr>
        <w:t xml:space="preserve"> Document </w:t>
      </w:r>
    </w:p>
    <w:p w14:paraId="18D31DF8" w14:textId="26286F5A" w:rsidR="0095191B" w:rsidRDefault="0037768D">
      <w:pPr>
        <w:rPr>
          <w:i/>
        </w:rPr>
      </w:pPr>
      <w:r>
        <w:rPr>
          <w:u w:val="single"/>
        </w:rPr>
        <w:t>Project Name</w:t>
      </w:r>
      <w:r>
        <w:t xml:space="preserve">:  </w:t>
      </w:r>
      <w:r w:rsidR="009E1FDA">
        <w:rPr>
          <w:i/>
        </w:rPr>
        <w:t>Group 6</w:t>
      </w:r>
    </w:p>
    <w:p w14:paraId="18D31DF9" w14:textId="13F985B7" w:rsidR="0095191B" w:rsidRDefault="0037768D">
      <w:r>
        <w:rPr>
          <w:u w:val="single"/>
        </w:rPr>
        <w:t>Meeting Date:</w:t>
      </w:r>
      <w:r w:rsidR="009E1FDA">
        <w:t xml:space="preserve">  9/17</w:t>
      </w:r>
      <w:r>
        <w:t>/</w:t>
      </w:r>
      <w:proofErr w:type="gramStart"/>
      <w:r>
        <w:t>2016  6</w:t>
      </w:r>
      <w:proofErr w:type="gramEnd"/>
      <w:r>
        <w:t>PM Eastern Time ( 30 Minute meeting)</w:t>
      </w:r>
    </w:p>
    <w:p w14:paraId="18D31DFA" w14:textId="1DCBC04C" w:rsidR="0095191B" w:rsidRDefault="0037768D">
      <w:r>
        <w:rPr>
          <w:u w:val="single"/>
        </w:rPr>
        <w:t>Members Present</w:t>
      </w:r>
      <w:r>
        <w:t>: Brandon, Robert, Regina</w:t>
      </w:r>
    </w:p>
    <w:p w14:paraId="18D31DFB" w14:textId="77777777" w:rsidR="0095191B" w:rsidRDefault="0037768D">
      <w:r>
        <w:rPr>
          <w:u w:val="single"/>
        </w:rPr>
        <w:t>Previous Weeks accomplishments</w:t>
      </w:r>
      <w:r>
        <w:t xml:space="preserve">: </w:t>
      </w:r>
    </w:p>
    <w:p w14:paraId="18D31DFC" w14:textId="77777777" w:rsidR="0095191B" w:rsidRDefault="0037768D">
      <w:pPr>
        <w:numPr>
          <w:ilvl w:val="0"/>
          <w:numId w:val="4"/>
        </w:numPr>
        <w:contextualSpacing/>
      </w:pPr>
      <w:r>
        <w:t>N/A</w:t>
      </w:r>
    </w:p>
    <w:p w14:paraId="18D31DFD" w14:textId="77777777" w:rsidR="0095191B" w:rsidRDefault="0037768D">
      <w:r>
        <w:rPr>
          <w:u w:val="single"/>
        </w:rPr>
        <w:t>Activities to accomplish before next meeting</w:t>
      </w:r>
      <w:r>
        <w:t xml:space="preserve">: </w:t>
      </w:r>
    </w:p>
    <w:p w14:paraId="18D31DFE" w14:textId="1A0446C2" w:rsidR="0095191B" w:rsidRDefault="009E1FDA">
      <w:pPr>
        <w:numPr>
          <w:ilvl w:val="0"/>
          <w:numId w:val="3"/>
        </w:numPr>
        <w:contextualSpacing/>
      </w:pPr>
      <w:r>
        <w:t>Have week 2</w:t>
      </w:r>
      <w:r w:rsidR="0037768D">
        <w:t xml:space="preserve"> final deliverables in shared folder NLT </w:t>
      </w:r>
      <w:r>
        <w:t>9/23</w:t>
      </w:r>
    </w:p>
    <w:p w14:paraId="18D31DFF" w14:textId="51DD2EFB" w:rsidR="0095191B" w:rsidRDefault="0095191B" w:rsidP="009E1FDA">
      <w:pPr>
        <w:ind w:left="720"/>
        <w:contextualSpacing/>
      </w:pPr>
    </w:p>
    <w:p w14:paraId="18D31E00" w14:textId="19DD3ADE" w:rsidR="0095191B" w:rsidRDefault="0037768D">
      <w:r>
        <w:rPr>
          <w:u w:val="single"/>
        </w:rPr>
        <w:t>Next meeting date/time:</w:t>
      </w:r>
      <w:r w:rsidR="009E1FDA">
        <w:t xml:space="preserve"> 9/24 @ 19</w:t>
      </w:r>
      <w:r>
        <w:t>00 Eastern time</w:t>
      </w:r>
    </w:p>
    <w:p w14:paraId="18D31E01" w14:textId="0609805E" w:rsidR="0095191B" w:rsidRDefault="0037768D">
      <w:r>
        <w:rPr>
          <w:u w:val="single"/>
        </w:rPr>
        <w:t xml:space="preserve">Issues/Resolution: </w:t>
      </w:r>
      <w:r>
        <w:t xml:space="preserve"> Need to confirm </w:t>
      </w:r>
      <w:proofErr w:type="spellStart"/>
      <w:r>
        <w:t>Nurlgen</w:t>
      </w:r>
      <w:proofErr w:type="spellEnd"/>
      <w:r>
        <w:t xml:space="preserve"> is still with us? </w:t>
      </w:r>
    </w:p>
    <w:p w14:paraId="18D31E02" w14:textId="57280C5F" w:rsidR="0095191B" w:rsidRDefault="0037768D">
      <w:r>
        <w:rPr>
          <w:u w:val="single"/>
        </w:rPr>
        <w:t xml:space="preserve">Questions for Professor/TA: </w:t>
      </w:r>
      <w:r>
        <w:t xml:space="preserve"> </w:t>
      </w:r>
    </w:p>
    <w:p w14:paraId="18D31E03" w14:textId="50DC83A8" w:rsidR="0095191B" w:rsidRDefault="0037768D">
      <w:pPr>
        <w:rPr>
          <w:u w:val="single"/>
        </w:rPr>
      </w:pPr>
      <w:bookmarkStart w:id="0" w:name="_6bdb42x0zxm3" w:colFirst="0" w:colLast="0"/>
      <w:bookmarkEnd w:id="0"/>
      <w:r>
        <w:rPr>
          <w:u w:val="single"/>
        </w:rPr>
        <w:t xml:space="preserve">Other Notes:  </w:t>
      </w:r>
      <w:r w:rsidRPr="0037768D">
        <w:t>In the me</w:t>
      </w:r>
      <w:r>
        <w:t xml:space="preserve">eting today we discussed creating a 5-table database, either a college or healthcare system database. Brandon will create the basic ERD. Regina will then create a </w:t>
      </w:r>
      <w:proofErr w:type="spellStart"/>
      <w:r>
        <w:t>SoW</w:t>
      </w:r>
      <w:proofErr w:type="spellEnd"/>
      <w:r>
        <w:t xml:space="preserve"> from this ERD and Robert will create a Relational Schema. </w:t>
      </w:r>
      <w:proofErr w:type="spellStart"/>
      <w:r>
        <w:t>Nurlgen</w:t>
      </w:r>
      <w:proofErr w:type="spellEnd"/>
      <w:r>
        <w:t xml:space="preserve"> will review if he’s still with us.</w:t>
      </w:r>
    </w:p>
    <w:p w14:paraId="18D31E05" w14:textId="77777777" w:rsidR="0095191B" w:rsidRDefault="0095191B">
      <w:pPr>
        <w:spacing w:after="0"/>
      </w:pPr>
      <w:bookmarkStart w:id="1" w:name="_2novbk45qtn" w:colFirst="0" w:colLast="0"/>
      <w:bookmarkEnd w:id="1"/>
    </w:p>
    <w:p w14:paraId="18D31E06" w14:textId="77777777" w:rsidR="0095191B" w:rsidRDefault="0037768D">
      <w:pPr>
        <w:rPr>
          <w:u w:val="single"/>
        </w:rPr>
      </w:pPr>
      <w:bookmarkStart w:id="2" w:name="_mu982ar370q9" w:colFirst="0" w:colLast="0"/>
      <w:bookmarkEnd w:id="2"/>
      <w:r>
        <w:rPr>
          <w:u w:val="single"/>
        </w:rPr>
        <w:t>Schedule/ Weekly Deliverables:</w:t>
      </w:r>
    </w:p>
    <w:p w14:paraId="589EFA21" w14:textId="39D6924E" w:rsidR="004A3A2D" w:rsidRDefault="0025443F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Brandon – Create basic ERD – Due 9/19</w:t>
      </w:r>
    </w:p>
    <w:p w14:paraId="77B792F9" w14:textId="5333214B" w:rsidR="0025443F" w:rsidRDefault="0025443F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Regina – Create </w:t>
      </w:r>
      <w:proofErr w:type="spellStart"/>
      <w:r>
        <w:rPr>
          <w:rFonts w:ascii="Arial" w:eastAsia="Arial" w:hAnsi="Arial" w:cs="Arial"/>
        </w:rPr>
        <w:t>SoW</w:t>
      </w:r>
      <w:proofErr w:type="spellEnd"/>
      <w:r>
        <w:rPr>
          <w:rFonts w:ascii="Arial" w:eastAsia="Arial" w:hAnsi="Arial" w:cs="Arial"/>
        </w:rPr>
        <w:t xml:space="preserve"> – Due 9/20</w:t>
      </w:r>
    </w:p>
    <w:p w14:paraId="6B911236" w14:textId="77CCD568" w:rsidR="0025443F" w:rsidRDefault="0025443F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Robert – Create Relational Schema – Due 9/20</w:t>
      </w:r>
    </w:p>
    <w:p w14:paraId="0823F257" w14:textId="7C260A32" w:rsidR="0025443F" w:rsidRDefault="0025443F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proofErr w:type="spellStart"/>
      <w:r>
        <w:rPr>
          <w:rFonts w:ascii="Arial" w:eastAsia="Arial" w:hAnsi="Arial" w:cs="Arial"/>
        </w:rPr>
        <w:t>Nurlgen</w:t>
      </w:r>
      <w:proofErr w:type="spellEnd"/>
      <w:r>
        <w:rPr>
          <w:rFonts w:ascii="Arial" w:eastAsia="Arial" w:hAnsi="Arial" w:cs="Arial"/>
        </w:rPr>
        <w:t xml:space="preserve"> – Review – Due 9/21</w:t>
      </w:r>
    </w:p>
    <w:p w14:paraId="18D31E07" w14:textId="0F3AAA2B" w:rsidR="0095191B" w:rsidRDefault="009E1FDA">
      <w:pPr>
        <w:numPr>
          <w:ilvl w:val="0"/>
          <w:numId w:val="2"/>
        </w:numPr>
        <w:spacing w:after="0"/>
        <w:contextualSpacing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Week 2 – SOW/ERD/Relational Schema - Due 9/23</w:t>
      </w:r>
    </w:p>
    <w:p w14:paraId="18D31E0F" w14:textId="77777777" w:rsidR="0095191B" w:rsidRDefault="0095191B">
      <w:bookmarkStart w:id="3" w:name="_gjdgxs" w:colFirst="0" w:colLast="0"/>
      <w:bookmarkEnd w:id="3"/>
    </w:p>
    <w:p w14:paraId="18D31E10" w14:textId="62831A19" w:rsidR="0095191B" w:rsidRDefault="000F32D4">
      <w:pPr>
        <w:rPr>
          <w:u w:val="single"/>
        </w:rPr>
      </w:pPr>
      <w:r w:rsidRPr="000F32D4">
        <w:rPr>
          <w:u w:val="single"/>
        </w:rPr>
        <w:t>Chat Log</w:t>
      </w:r>
      <w:r>
        <w:rPr>
          <w:u w:val="single"/>
        </w:rPr>
        <w:t xml:space="preserve"> </w:t>
      </w:r>
      <w:r w:rsidR="00133195">
        <w:rPr>
          <w:u w:val="single"/>
        </w:rPr>
        <w:t>(hybrid</w:t>
      </w:r>
      <w:r>
        <w:rPr>
          <w:u w:val="single"/>
        </w:rPr>
        <w:t xml:space="preserve"> video/text log…not comprehensive)</w:t>
      </w:r>
    </w:p>
    <w:p w14:paraId="718290D2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Hello</w:t>
      </w:r>
    </w:p>
    <w:p w14:paraId="38FAC186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37 mins</w:t>
      </w:r>
    </w:p>
    <w:bookmarkStart w:id="4" w:name="_GoBack"/>
    <w:bookmarkEnd w:id="4"/>
    <w:p w14:paraId="06DF07A0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begin"/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instrText xml:space="preserve"> HYPERLINK "https://plus.google.com/u/0/111862085451986478862/about" \t "_blank" </w:instrText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separate"/>
      </w:r>
    </w:p>
    <w:p w14:paraId="353445B7" w14:textId="7C22955C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0000FF"/>
          <w:sz w:val="24"/>
          <w:szCs w:val="24"/>
          <w:lang w:val="en-US"/>
        </w:rPr>
        <w:drawing>
          <wp:inline distT="0" distB="0" distL="0" distR="0" wp14:anchorId="183BD515" wp14:editId="6000073D">
            <wp:extent cx="304800" cy="304800"/>
            <wp:effectExtent l="0" t="0" r="0" b="0"/>
            <wp:docPr id="12" name="Picture 12" descr="R Robertson (regina.m.robertson@gmail.com, regina.m.robertson@gmail.com)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 Robertson (regina.m.robertson@gmail.com, regina.m.robertson@gmail.com)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346F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end"/>
      </w:r>
    </w:p>
    <w:p w14:paraId="48A712A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I can see you and hear you but I cannot hear me.</w:t>
      </w:r>
    </w:p>
    <w:p w14:paraId="4C837A1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You cannot hear me.</w:t>
      </w:r>
    </w:p>
    <w:p w14:paraId="6AEFB3FF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 • 36 mins</w:t>
      </w:r>
    </w:p>
    <w:p w14:paraId="08D93035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proofErr w:type="gram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No</w:t>
      </w:r>
      <w:proofErr w:type="gram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I can't hear you Regina, I can see you logged in, I heard you for one second</w:t>
      </w:r>
    </w:p>
    <w:p w14:paraId="0F1B0A65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lastRenderedPageBreak/>
        <w:t>Robert did you get the video call link</w:t>
      </w:r>
    </w:p>
    <w:p w14:paraId="1B6A6D74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35 mins</w:t>
      </w:r>
    </w:p>
    <w:p w14:paraId="5CF5CDC9" w14:textId="12A32009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4A6A4A4A" wp14:editId="7C8197A2">
            <wp:extent cx="304800" cy="304800"/>
            <wp:effectExtent l="0" t="0" r="0" b="0"/>
            <wp:docPr id="11" name="Picture 11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E47F45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Yes, I am using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FireFox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, but I will switch to Google Chrome.</w:t>
      </w:r>
    </w:p>
    <w:p w14:paraId="44F35F72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34 mins</w:t>
      </w:r>
    </w:p>
    <w:p w14:paraId="47A16909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begin"/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instrText xml:space="preserve"> HYPERLINK "https://plus.google.com/u/0/111862085451986478862/about" \t "_blank" </w:instrText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separate"/>
      </w:r>
    </w:p>
    <w:p w14:paraId="16476932" w14:textId="748B0A1F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0000FF"/>
          <w:sz w:val="24"/>
          <w:szCs w:val="24"/>
          <w:lang w:val="en-US"/>
        </w:rPr>
        <w:drawing>
          <wp:inline distT="0" distB="0" distL="0" distR="0" wp14:anchorId="6AB0D38B" wp14:editId="3A5F4947">
            <wp:extent cx="304800" cy="304800"/>
            <wp:effectExtent l="0" t="0" r="0" b="0"/>
            <wp:docPr id="10" name="Picture 10" descr="R Robertson (regina.m.robertson@gmail.com, regina.m.robertson@gmail.com)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 Robertson (regina.m.robertson@gmail.com, regina.m.robertson@gmail.com)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B5E5B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end"/>
      </w:r>
    </w:p>
    <w:p w14:paraId="7F7FB5E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I am trying on my computer. To see if it works there.</w:t>
      </w:r>
    </w:p>
    <w:p w14:paraId="61734260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 • 33 mins</w:t>
      </w:r>
    </w:p>
    <w:p w14:paraId="1DC651B1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ok</w:t>
      </w:r>
    </w:p>
    <w:p w14:paraId="5C38AD98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Haven't heard from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Nurlgen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yet</w:t>
      </w:r>
    </w:p>
    <w:p w14:paraId="05688633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31 mins</w:t>
      </w:r>
    </w:p>
    <w:p w14:paraId="15F10E2C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begin"/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instrText xml:space="preserve"> HYPERLINK "https://plus.google.com/u/0/111862085451986478862/about" \t "_blank" </w:instrText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separate"/>
      </w:r>
    </w:p>
    <w:p w14:paraId="5BB977F0" w14:textId="442F2306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0000FF"/>
          <w:sz w:val="24"/>
          <w:szCs w:val="24"/>
          <w:lang w:val="en-US"/>
        </w:rPr>
        <w:drawing>
          <wp:inline distT="0" distB="0" distL="0" distR="0" wp14:anchorId="1CB07375" wp14:editId="3A7561A1">
            <wp:extent cx="304800" cy="304800"/>
            <wp:effectExtent l="0" t="0" r="0" b="0"/>
            <wp:docPr id="9" name="Picture 9" descr="R Robertson (regina.m.robertson@gmail.com, regina.m.robertson@gmail.com)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R Robertson (regina.m.robertson@gmail.com, regina.m.robertson@gmail.com)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B16B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end"/>
      </w:r>
    </w:p>
    <w:p w14:paraId="76E447B8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yes</w:t>
      </w:r>
    </w:p>
    <w:p w14:paraId="2EA04FD0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 • 30 mins</w:t>
      </w:r>
    </w:p>
    <w:p w14:paraId="57229CA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Robert any luck getting on the video chat?</w:t>
      </w:r>
    </w:p>
    <w:p w14:paraId="65E188F0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28 mins</w:t>
      </w:r>
    </w:p>
    <w:p w14:paraId="184F5534" w14:textId="2AF05EEB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384A21ED" wp14:editId="5BDF91FC">
            <wp:extent cx="304800" cy="304800"/>
            <wp:effectExtent l="0" t="0" r="0" b="0"/>
            <wp:docPr id="8" name="Picture 8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84629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No...</w:t>
      </w:r>
    </w:p>
    <w:p w14:paraId="0FC70543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26 mins</w:t>
      </w:r>
    </w:p>
    <w:p w14:paraId="61219CFA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begin"/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instrText xml:space="preserve"> HYPERLINK "https://plus.google.com/u/0/111862085451986478862/about" \t "_blank" </w:instrText>
      </w: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separate"/>
      </w:r>
    </w:p>
    <w:p w14:paraId="61900127" w14:textId="13357343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0000FF"/>
          <w:sz w:val="24"/>
          <w:szCs w:val="24"/>
          <w:lang w:val="en-US"/>
        </w:rPr>
        <w:drawing>
          <wp:inline distT="0" distB="0" distL="0" distR="0" wp14:anchorId="0F045372" wp14:editId="28384ED8">
            <wp:extent cx="304800" cy="304800"/>
            <wp:effectExtent l="0" t="0" r="0" b="0"/>
            <wp:docPr id="7" name="Picture 7" descr="R Robertson (regina.m.robertson@gmail.com, regina.m.robertson@gmail.com)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R Robertson (regina.m.robertson@gmail.com, regina.m.robertson@gmail.com)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9294E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color w:val="auto"/>
          <w:sz w:val="24"/>
          <w:szCs w:val="24"/>
          <w:lang w:val="en-US"/>
        </w:rPr>
        <w:fldChar w:fldCharType="end"/>
      </w:r>
    </w:p>
    <w:p w14:paraId="65028401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Have you tried downloading the app on your phone?</w:t>
      </w:r>
    </w:p>
    <w:p w14:paraId="2C8EFF25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Robert do you have any ideas on industry/topic to use for the ERD?</w:t>
      </w:r>
    </w:p>
    <w:p w14:paraId="04DEEDAF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 • 19 mins</w:t>
      </w:r>
    </w:p>
    <w:p w14:paraId="775111BC" w14:textId="37E9566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340207CB" wp14:editId="20ECCFB7">
            <wp:extent cx="304800" cy="304800"/>
            <wp:effectExtent l="0" t="0" r="0" b="0"/>
            <wp:docPr id="6" name="Picture 6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25E3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The professor did not say, specifically.</w:t>
      </w:r>
    </w:p>
    <w:p w14:paraId="4D856D2C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16 mins</w:t>
      </w:r>
    </w:p>
    <w:p w14:paraId="12BA214E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Any ideas? We're discussing now, needs to be 5 tables with one fragmented</w:t>
      </w:r>
    </w:p>
    <w:p w14:paraId="099C6B88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Deliverables next week include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SoW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, ERD, Relational Schema</w:t>
      </w:r>
    </w:p>
    <w:p w14:paraId="50D5EAB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16 mins</w:t>
      </w:r>
    </w:p>
    <w:p w14:paraId="399B468D" w14:textId="4C00A3B4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4CF1C63F" wp14:editId="759ABAE4">
            <wp:extent cx="304800" cy="304800"/>
            <wp:effectExtent l="0" t="0" r="0" b="0"/>
            <wp:docPr id="5" name="Picture 5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EE6CA9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If necessary I can do this just to get us started...</w:t>
      </w:r>
    </w:p>
    <w:p w14:paraId="19CB5648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It may take about 4 or 5 days.... but I can send the information out to everyone for review.</w:t>
      </w:r>
    </w:p>
    <w:p w14:paraId="28B9B531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12 mins</w:t>
      </w:r>
    </w:p>
    <w:p w14:paraId="7768D2A4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Regina and I are discussing breaking it up. I will do the basic ERD, have it ready by Tuesday to the Google Drive folder I sent in the email. Regina will type up the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SoW.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Robert, can you create the relational schema?</w:t>
      </w:r>
    </w:p>
    <w:p w14:paraId="0B65E67A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lastRenderedPageBreak/>
        <w:t>9 mins</w:t>
      </w:r>
    </w:p>
    <w:p w14:paraId="5F478466" w14:textId="387F09CF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724F2E02" wp14:editId="4BB34C32">
            <wp:extent cx="304800" cy="304800"/>
            <wp:effectExtent l="0" t="0" r="0" b="0"/>
            <wp:docPr id="4" name="Picture 4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F321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Okay</w:t>
      </w:r>
    </w:p>
    <w:p w14:paraId="3D2191EB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8 mins</w:t>
      </w:r>
    </w:p>
    <w:p w14:paraId="4BE7BDFC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Can you have it done by Thursday morning?</w:t>
      </w:r>
    </w:p>
    <w:p w14:paraId="14704FAE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If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Nurlgen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shows </w:t>
      </w:r>
      <w:proofErr w:type="gram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up  I</w:t>
      </w:r>
      <w:proofErr w:type="gram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will ask him to review everything before we submit it...don't want to assign anything to him yet since he's not here </w:t>
      </w:r>
    </w:p>
    <w:p w14:paraId="33AD859A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Robert do you have to do a College Database or a Healthcare database?</w:t>
      </w:r>
    </w:p>
    <w:p w14:paraId="22EB320C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6 mins</w:t>
      </w:r>
    </w:p>
    <w:p w14:paraId="33EBCCAE" w14:textId="72CB9716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62A4FBBC" wp14:editId="6C5422E5">
            <wp:extent cx="304800" cy="304800"/>
            <wp:effectExtent l="0" t="0" r="0" b="0"/>
            <wp:docPr id="3" name="Picture 3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17EC46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Wednesday morning will be better. We all need to agree on what kind of </w:t>
      </w:r>
      <w:proofErr w:type="gram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project  this</w:t>
      </w:r>
      <w:proofErr w:type="gram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going to be (school, grocery store, transaction, etc.).</w:t>
      </w:r>
    </w:p>
    <w:p w14:paraId="48D03B0E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Robert • 5 mins</w:t>
      </w:r>
    </w:p>
    <w:p w14:paraId="77766B3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That's fine</w:t>
      </w:r>
    </w:p>
    <w:p w14:paraId="14FC02BC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5 mins</w:t>
      </w:r>
    </w:p>
    <w:p w14:paraId="2301B38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CFD8DC"/>
        <w:spacing w:after="0" w:line="240" w:lineRule="auto"/>
        <w:textAlignment w:val="center"/>
        <w:rPr>
          <w:rFonts w:ascii="Arial" w:eastAsia="Times New Roman" w:hAnsi="Arial" w:cs="Arial"/>
          <w:color w:val="37474F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37474F"/>
          <w:sz w:val="17"/>
          <w:szCs w:val="17"/>
          <w:lang w:val="en-US"/>
        </w:rPr>
        <w:t>You were in a call with Robert and R</w:t>
      </w:r>
    </w:p>
    <w:p w14:paraId="1351E61E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hd w:val="clear" w:color="auto" w:fill="CFD8DC"/>
        <w:spacing w:after="0" w:line="240" w:lineRule="auto"/>
        <w:textAlignment w:val="center"/>
        <w:rPr>
          <w:rFonts w:ascii="Arial" w:eastAsia="Times New Roman" w:hAnsi="Arial" w:cs="Arial"/>
          <w:color w:val="607D8B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607D8B"/>
          <w:sz w:val="17"/>
          <w:szCs w:val="17"/>
          <w:lang w:val="en-US"/>
        </w:rPr>
        <w:t>4 mins</w:t>
      </w:r>
    </w:p>
    <w:p w14:paraId="47F5C1B9" w14:textId="3C9B113D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45" w:line="240" w:lineRule="auto"/>
        <w:rPr>
          <w:rFonts w:ascii="Arial" w:eastAsia="Times New Roman" w:hAnsi="Arial" w:cs="Arial"/>
          <w:color w:val="auto"/>
          <w:sz w:val="24"/>
          <w:szCs w:val="24"/>
          <w:lang w:val="en-US"/>
        </w:rPr>
      </w:pPr>
      <w:r w:rsidRPr="000F32D4">
        <w:rPr>
          <w:rFonts w:ascii="Arial" w:eastAsia="Times New Roman" w:hAnsi="Arial" w:cs="Arial"/>
          <w:noProof/>
          <w:color w:val="auto"/>
          <w:sz w:val="24"/>
          <w:szCs w:val="24"/>
          <w:lang w:val="en-US"/>
        </w:rPr>
        <w:drawing>
          <wp:inline distT="0" distB="0" distL="0" distR="0" wp14:anchorId="6E5A429F" wp14:editId="7861021D">
            <wp:extent cx="190500" cy="190500"/>
            <wp:effectExtent l="0" t="0" r="0" b="0"/>
            <wp:docPr id="2" name="Picture 2" descr="R Robertson (regina.m.robertson@gmail.com, regina.m.robertson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R Robertson (regina.m.robertson@gmail.com, regina.m.robertson@gmail.com)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5B238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proofErr w:type="gram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Robert</w:t>
      </w:r>
      <w:proofErr w:type="gram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we got a game plan, I </w:t>
      </w:r>
      <w:proofErr w:type="spellStart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gotta</w:t>
      </w:r>
      <w:proofErr w:type="spellEnd"/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 xml:space="preserve"> run. I'll email out the deadlines and meeting notes here in a few</w:t>
      </w:r>
    </w:p>
    <w:p w14:paraId="6D62EA47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jc w:val="right"/>
        <w:rPr>
          <w:rFonts w:ascii="Arial" w:eastAsia="Times New Roman" w:hAnsi="Arial" w:cs="Arial"/>
          <w:color w:val="auto"/>
          <w:sz w:val="17"/>
          <w:szCs w:val="17"/>
          <w:lang w:val="en-US"/>
        </w:rPr>
      </w:pPr>
      <w:r w:rsidRPr="000F32D4">
        <w:rPr>
          <w:rFonts w:ascii="Arial" w:eastAsia="Times New Roman" w:hAnsi="Arial" w:cs="Arial"/>
          <w:color w:val="auto"/>
          <w:sz w:val="17"/>
          <w:szCs w:val="17"/>
          <w:lang w:val="en-US"/>
        </w:rPr>
        <w:t>3 mins</w:t>
      </w:r>
    </w:p>
    <w:p w14:paraId="06C2A121" w14:textId="66C7427C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 w:line="240" w:lineRule="auto"/>
        <w:rPr>
          <w:rFonts w:ascii="Arial" w:eastAsia="Times New Roman" w:hAnsi="Arial" w:cs="Arial"/>
          <w:color w:val="262626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noProof/>
          <w:color w:val="262626"/>
          <w:sz w:val="20"/>
          <w:szCs w:val="20"/>
          <w:lang w:val="en-US"/>
        </w:rPr>
        <w:drawing>
          <wp:inline distT="0" distB="0" distL="0" distR="0" wp14:anchorId="17BABA1C" wp14:editId="4414A33D">
            <wp:extent cx="304800" cy="304800"/>
            <wp:effectExtent l="0" t="0" r="0" b="0"/>
            <wp:docPr id="1" name="Picture 1" descr="Robert Sheppard (robsiteweb@gmail.com, robsiteweb@gmail.com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Robert Sheppard (robsiteweb@gmail.com, robsiteweb@gmail.com)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AC21DD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College database is fine.</w:t>
      </w:r>
    </w:p>
    <w:p w14:paraId="2D9C01F0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Sure... Thanks.</w:t>
      </w:r>
    </w:p>
    <w:p w14:paraId="55032855" w14:textId="77777777" w:rsidR="000F32D4" w:rsidRPr="000F32D4" w:rsidRDefault="000F32D4" w:rsidP="000F32D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90" w:line="240" w:lineRule="atLeast"/>
        <w:textAlignment w:val="top"/>
        <w:rPr>
          <w:rFonts w:ascii="Arial" w:eastAsia="Times New Roman" w:hAnsi="Arial" w:cs="Arial"/>
          <w:color w:val="263238"/>
          <w:sz w:val="20"/>
          <w:szCs w:val="20"/>
          <w:lang w:val="en-US"/>
        </w:rPr>
      </w:pPr>
      <w:r w:rsidRPr="000F32D4">
        <w:rPr>
          <w:rFonts w:ascii="Arial" w:eastAsia="Times New Roman" w:hAnsi="Arial" w:cs="Arial"/>
          <w:color w:val="263238"/>
          <w:sz w:val="20"/>
          <w:szCs w:val="20"/>
          <w:lang w:val="en-US"/>
        </w:rPr>
        <w:t>Okay, kindly email the minutes... Thanks</w:t>
      </w:r>
    </w:p>
    <w:p w14:paraId="48F6A95D" w14:textId="77777777" w:rsidR="000F32D4" w:rsidRPr="000F32D4" w:rsidRDefault="000F32D4">
      <w:pPr>
        <w:rPr>
          <w:u w:val="single"/>
        </w:rPr>
      </w:pPr>
    </w:p>
    <w:sectPr w:rsidR="000F32D4" w:rsidRPr="000F32D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AE46F4"/>
    <w:multiLevelType w:val="multilevel"/>
    <w:tmpl w:val="672C751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43682DD7"/>
    <w:multiLevelType w:val="multilevel"/>
    <w:tmpl w:val="9A842E8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52C358C"/>
    <w:multiLevelType w:val="multilevel"/>
    <w:tmpl w:val="FBDA90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6305CBC"/>
    <w:multiLevelType w:val="multilevel"/>
    <w:tmpl w:val="E60042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TA0MzKzMDc2NTE1MTJS0lEKTi0uzszPAykwqgUA8V34uSwAAAA="/>
  </w:docVars>
  <w:rsids>
    <w:rsidRoot w:val="0095191B"/>
    <w:rsid w:val="000F32D4"/>
    <w:rsid w:val="00133195"/>
    <w:rsid w:val="0025443F"/>
    <w:rsid w:val="0037768D"/>
    <w:rsid w:val="004A3A2D"/>
    <w:rsid w:val="00947750"/>
    <w:rsid w:val="0095191B"/>
    <w:rsid w:val="009E1F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D31DF7"/>
  <w15:docId w15:val="{95467653-27B3-4BB3-BADB-DA7924BBC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tl8wme">
    <w:name w:val="tl8wme"/>
    <w:basedOn w:val="DefaultParagraphFont"/>
    <w:rsid w:val="000F32D4"/>
  </w:style>
  <w:style w:type="character" w:customStyle="1" w:styleId="ur">
    <w:name w:val="ur"/>
    <w:basedOn w:val="DefaultParagraphFont"/>
    <w:rsid w:val="000F32D4"/>
  </w:style>
  <w:style w:type="character" w:customStyle="1" w:styleId="vpqmgb">
    <w:name w:val="vpqmgb"/>
    <w:basedOn w:val="DefaultParagraphFont"/>
    <w:rsid w:val="000F32D4"/>
  </w:style>
  <w:style w:type="character" w:customStyle="1" w:styleId="sv">
    <w:name w:val="sv"/>
    <w:basedOn w:val="DefaultParagraphFont"/>
    <w:rsid w:val="000F32D4"/>
  </w:style>
  <w:style w:type="character" w:styleId="Hyperlink">
    <w:name w:val="Hyperlink"/>
    <w:basedOn w:val="DefaultParagraphFont"/>
    <w:uiPriority w:val="99"/>
    <w:semiHidden/>
    <w:unhideWhenUsed/>
    <w:rsid w:val="000F32D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69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7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167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2979215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779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29142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71246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3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6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6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505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6212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1838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246263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454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614312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456318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52192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08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73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85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643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645018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744918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427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471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143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39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767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259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035791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704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781851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02813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862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985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263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0793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549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3396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554359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379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935863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3310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713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966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985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901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54499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777138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027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049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856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841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77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940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22353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7151977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238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84787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6758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947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82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2317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248767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1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09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537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761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8280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126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6768721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466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619315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566768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603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4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146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83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8484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966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3455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789150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103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839194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26650002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2388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911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6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6313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979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7183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984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2170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1299885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254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6580861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9452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8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35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037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982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45926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217712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0245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20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04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418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0053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202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431935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998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58127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2229128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8299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590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52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5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336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77916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677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6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98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6697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164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38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3296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6643615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74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420682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13677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6835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800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149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7264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65666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049174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2129113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271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03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683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02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24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407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153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22489328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36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204390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11674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54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67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4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2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7071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176802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139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9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16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301300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087857">
                      <w:marLeft w:val="0"/>
                      <w:marRight w:val="9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209552">
          <w:marLeft w:val="0"/>
          <w:marRight w:val="0"/>
          <w:marTop w:val="45"/>
          <w:marBottom w:val="4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81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199386">
                  <w:marLeft w:val="0"/>
                  <w:marRight w:val="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216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38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459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06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73907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012815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740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9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580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999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998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996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3608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6427907">
                      <w:marLeft w:val="6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184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377157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6122809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70193717">
                              <w:marLeft w:val="135"/>
                              <w:marRight w:val="135"/>
                              <w:marTop w:val="0"/>
                              <w:marBottom w:val="9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plus.google.com/u/0/111862085451986478862/about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3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randon Russell</cp:lastModifiedBy>
  <cp:revision>7</cp:revision>
  <dcterms:created xsi:type="dcterms:W3CDTF">2017-09-17T22:58:00Z</dcterms:created>
  <dcterms:modified xsi:type="dcterms:W3CDTF">2017-09-17T23:38:00Z</dcterms:modified>
</cp:coreProperties>
</file>